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A2A9A" w14:textId="4221349F" w:rsidR="00EB2BF9" w:rsidRDefault="004C6D1F">
      <w:pPr>
        <w:spacing w:after="458"/>
        <w:jc w:val="right"/>
      </w:pPr>
      <w:r>
        <w:rPr>
          <w:rFonts w:ascii="Times New Roman" w:eastAsia="Times New Roman" w:hAnsi="Times New Roman" w:cs="Times New Roman"/>
          <w:b/>
          <w:sz w:val="24"/>
        </w:rPr>
        <w:t>Doc. dr. Davor Radivojević</w:t>
      </w:r>
      <w:r w:rsidR="00000000"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7F12EAA" w14:textId="77777777" w:rsidR="00EB2BF9" w:rsidRDefault="00000000">
      <w:pPr>
        <w:spacing w:after="0"/>
        <w:ind w:left="103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а) Osnovni biografski podaci: </w:t>
      </w:r>
    </w:p>
    <w:tbl>
      <w:tblPr>
        <w:tblStyle w:val="TableGrid"/>
        <w:tblW w:w="9640" w:type="dxa"/>
        <w:tblInd w:w="0" w:type="dxa"/>
        <w:tblCellMar>
          <w:top w:w="14" w:type="dxa"/>
          <w:left w:w="108" w:type="dxa"/>
          <w:bottom w:w="0" w:type="dxa"/>
          <w:right w:w="72" w:type="dxa"/>
        </w:tblCellMar>
        <w:tblLook w:val="04A0" w:firstRow="1" w:lastRow="0" w:firstColumn="1" w:lastColumn="0" w:noHBand="0" w:noVBand="1"/>
      </w:tblPr>
      <w:tblGrid>
        <w:gridCol w:w="4465"/>
        <w:gridCol w:w="5175"/>
      </w:tblGrid>
      <w:tr w:rsidR="00EB2BF9" w14:paraId="586A7F7C" w14:textId="77777777" w:rsidTr="004C6D1F">
        <w:trPr>
          <w:trHeight w:val="295"/>
        </w:trPr>
        <w:tc>
          <w:tcPr>
            <w:tcW w:w="4465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1A97E5A2" w14:textId="77777777" w:rsidR="00EB2BF9" w:rsidRDefault="00000000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Ime (ime oba roditelja) i prezime: </w:t>
            </w:r>
          </w:p>
        </w:tc>
        <w:tc>
          <w:tcPr>
            <w:tcW w:w="5175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50514254" w14:textId="294C2C68" w:rsidR="00EB2BF9" w:rsidRDefault="004C6D1F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>Davor (Mladen, Vesna) Radivojević</w:t>
            </w:r>
            <w:r w:rsidR="00000000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EB2BF9" w14:paraId="4269C08F" w14:textId="77777777" w:rsidTr="004C6D1F">
        <w:trPr>
          <w:trHeight w:val="286"/>
        </w:trPr>
        <w:tc>
          <w:tcPr>
            <w:tcW w:w="446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08A99244" w14:textId="77777777" w:rsidR="00EB2BF9" w:rsidRDefault="00000000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Datum i mjesto rođenja: </w:t>
            </w:r>
          </w:p>
        </w:tc>
        <w:tc>
          <w:tcPr>
            <w:tcW w:w="5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6C5CE27D" w14:textId="07E9C446" w:rsidR="00EB2BF9" w:rsidRDefault="004C6D1F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>12</w:t>
            </w:r>
            <w:r w:rsidR="00000000">
              <w:rPr>
                <w:rFonts w:ascii="Times New Roman" w:eastAsia="Times New Roman" w:hAnsi="Times New Roman" w:cs="Times New Roman"/>
                <w:sz w:val="24"/>
              </w:rPr>
              <w:t>.0</w:t>
            </w:r>
            <w:r>
              <w:rPr>
                <w:rFonts w:ascii="Times New Roman" w:eastAsia="Times New Roman" w:hAnsi="Times New Roman" w:cs="Times New Roman"/>
                <w:sz w:val="24"/>
              </w:rPr>
              <w:t>9</w:t>
            </w:r>
            <w:r w:rsidR="00000000">
              <w:rPr>
                <w:rFonts w:ascii="Times New Roman" w:eastAsia="Times New Roman" w:hAnsi="Times New Roman" w:cs="Times New Roman"/>
                <w:sz w:val="24"/>
              </w:rPr>
              <w:t>.198</w:t>
            </w:r>
            <w:r>
              <w:rPr>
                <w:rFonts w:ascii="Times New Roman" w:eastAsia="Times New Roman" w:hAnsi="Times New Roman" w:cs="Times New Roman"/>
                <w:sz w:val="24"/>
              </w:rPr>
              <w:t>6</w:t>
            </w:r>
            <w:r w:rsidR="00000000">
              <w:rPr>
                <w:rFonts w:ascii="Times New Roman" w:eastAsia="Times New Roman" w:hAnsi="Times New Roman" w:cs="Times New Roman"/>
                <w:sz w:val="24"/>
              </w:rPr>
              <w:t xml:space="preserve">. godine, </w:t>
            </w:r>
            <w:r>
              <w:rPr>
                <w:rFonts w:ascii="Times New Roman" w:eastAsia="Times New Roman" w:hAnsi="Times New Roman" w:cs="Times New Roman"/>
                <w:sz w:val="24"/>
              </w:rPr>
              <w:t>Gradiška</w:t>
            </w:r>
            <w:r w:rsidR="00000000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EB2BF9" w14:paraId="117B1551" w14:textId="77777777" w:rsidTr="004C6D1F">
        <w:trPr>
          <w:trHeight w:val="1116"/>
        </w:trPr>
        <w:tc>
          <w:tcPr>
            <w:tcW w:w="446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6E0CFE32" w14:textId="77777777" w:rsidR="00EB2BF9" w:rsidRDefault="00000000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Ustanove u kojima je bio zaposlen: </w:t>
            </w:r>
          </w:p>
        </w:tc>
        <w:tc>
          <w:tcPr>
            <w:tcW w:w="5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2E39BE9F" w14:textId="5D0FCFE5" w:rsidR="004C6D1F" w:rsidRPr="004C6D1F" w:rsidRDefault="004C6D1F">
            <w:pPr>
              <w:spacing w:after="47" w:line="238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C6D1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1.10.2015 Visoka Škola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</w:t>
            </w:r>
            <w:r w:rsidRPr="004C6D1F">
              <w:rPr>
                <w:rFonts w:ascii="Times New Roman" w:eastAsia="Times New Roman" w:hAnsi="Times New Roman" w:cs="Times New Roman"/>
                <w:sz w:val="24"/>
                <w:szCs w:val="24"/>
              </w:rPr>
              <w:t>ITE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”</w:t>
            </w:r>
            <w:r w:rsidRPr="004C6D1F">
              <w:rPr>
                <w:rFonts w:ascii="Times New Roman" w:eastAsia="Times New Roman" w:hAnsi="Times New Roman" w:cs="Times New Roman"/>
                <w:sz w:val="24"/>
                <w:szCs w:val="24"/>
              </w:rPr>
              <w:t>, Laktaši</w:t>
            </w:r>
          </w:p>
          <w:p w14:paraId="0380B29D" w14:textId="18271412" w:rsidR="00EB2BF9" w:rsidRPr="004C6D1F" w:rsidRDefault="004C6D1F">
            <w:pPr>
              <w:spacing w:after="47" w:line="238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C6D1F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="00000000" w:rsidRPr="004C6D1F">
              <w:rPr>
                <w:rFonts w:ascii="Times New Roman" w:eastAsia="Times New Roman" w:hAnsi="Times New Roman" w:cs="Times New Roman"/>
                <w:sz w:val="24"/>
                <w:szCs w:val="24"/>
              </w:rPr>
              <w:t>.10.20</w:t>
            </w:r>
            <w:r w:rsidRPr="004C6D1F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  <w:r w:rsidR="00000000" w:rsidRPr="004C6D1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Pr="004C6D1F">
              <w:rPr>
                <w:rFonts w:ascii="Times New Roman" w:eastAsia="Times New Roman" w:hAnsi="Times New Roman" w:cs="Times New Roman"/>
                <w:sz w:val="24"/>
                <w:szCs w:val="24"/>
              </w:rPr>
              <w:t>Internacionalni Univerzitet Travnik u Travniku</w:t>
            </w:r>
          </w:p>
          <w:p w14:paraId="67DFD855" w14:textId="184131FA" w:rsidR="00EB2BF9" w:rsidRPr="004C6D1F" w:rsidRDefault="004C6D1F" w:rsidP="004C6D1F">
            <w:pPr>
              <w:spacing w:after="47" w:line="23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6D1F">
              <w:rPr>
                <w:rFonts w:ascii="Times New Roman" w:eastAsia="Times New Roman" w:hAnsi="Times New Roman" w:cs="Times New Roman"/>
                <w:sz w:val="24"/>
                <w:szCs w:val="24"/>
              </w:rPr>
              <w:t>5.10.2022</w:t>
            </w:r>
            <w:r w:rsidRPr="004C6D1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4C6D1F">
              <w:rPr>
                <w:rFonts w:ascii="Times New Roman" w:hAnsi="Times New Roman" w:cs="Times New Roman"/>
                <w:sz w:val="24"/>
                <w:szCs w:val="24"/>
              </w:rPr>
              <w:t>Visoka škola „Banja Luka College“, Banja Luka</w:t>
            </w:r>
          </w:p>
        </w:tc>
      </w:tr>
      <w:tr w:rsidR="00EB2BF9" w14:paraId="06C1445B" w14:textId="77777777" w:rsidTr="004C6D1F">
        <w:trPr>
          <w:trHeight w:val="1052"/>
        </w:trPr>
        <w:tc>
          <w:tcPr>
            <w:tcW w:w="446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39ED6F23" w14:textId="77777777" w:rsidR="00EB2BF9" w:rsidRDefault="00000000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Radna mjesta: </w:t>
            </w:r>
          </w:p>
        </w:tc>
        <w:tc>
          <w:tcPr>
            <w:tcW w:w="5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1E8CC73C" w14:textId="49975014" w:rsidR="00EB2BF9" w:rsidRDefault="00000000" w:rsidP="004C6D1F">
            <w:pPr>
              <w:spacing w:after="23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Visoka škola „</w:t>
            </w:r>
            <w:r w:rsidR="004C6D1F">
              <w:rPr>
                <w:rFonts w:ascii="Times New Roman" w:eastAsia="Times New Roman" w:hAnsi="Times New Roman" w:cs="Times New Roman"/>
                <w:sz w:val="24"/>
              </w:rPr>
              <w:t>ITEP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“, </w:t>
            </w:r>
            <w:r w:rsidR="004C6D1F">
              <w:rPr>
                <w:rFonts w:ascii="Times New Roman" w:eastAsia="Times New Roman" w:hAnsi="Times New Roman" w:cs="Times New Roman"/>
                <w:sz w:val="24"/>
              </w:rPr>
              <w:t>Laktaši – asistent i viši asistent</w:t>
            </w:r>
          </w:p>
          <w:p w14:paraId="043E56FA" w14:textId="727F4B7D" w:rsidR="004C6D1F" w:rsidRPr="004C6D1F" w:rsidRDefault="004C6D1F" w:rsidP="004C6D1F">
            <w:pPr>
              <w:spacing w:after="47" w:line="238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C6D1F">
              <w:rPr>
                <w:rFonts w:ascii="Times New Roman" w:eastAsia="Times New Roman" w:hAnsi="Times New Roman" w:cs="Times New Roman"/>
                <w:sz w:val="24"/>
                <w:szCs w:val="24"/>
              </w:rPr>
              <w:t>Internacionalni Univerzitet Travnik u Travniku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487E14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487E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fesor </w:t>
            </w:r>
          </w:p>
          <w:p w14:paraId="147DCC7D" w14:textId="39B15122" w:rsidR="004C6D1F" w:rsidRDefault="00487E14" w:rsidP="00785F79">
            <w:pPr>
              <w:rPr>
                <w:rFonts w:eastAsia="Times New Roman"/>
              </w:rPr>
            </w:pPr>
            <w:r w:rsidRPr="004C6D1F">
              <w:t>Visoka škola „Banja Luka College“</w:t>
            </w:r>
            <w:r w:rsidR="00785F79">
              <w:t xml:space="preserve"> </w:t>
            </w:r>
            <w:r>
              <w:t>- profesor</w:t>
            </w:r>
          </w:p>
          <w:p w14:paraId="63F69BBB" w14:textId="2D0E7434" w:rsidR="004C6D1F" w:rsidRDefault="004C6D1F" w:rsidP="004C6D1F">
            <w:pPr>
              <w:spacing w:after="23"/>
            </w:pPr>
          </w:p>
        </w:tc>
      </w:tr>
    </w:tbl>
    <w:p w14:paraId="56EA85EF" w14:textId="77777777" w:rsidR="00EB2BF9" w:rsidRDefault="00000000">
      <w:pPr>
        <w:spacing w:after="0"/>
        <w:ind w:left="108"/>
      </w:pP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  <w:t xml:space="preserve"> </w:t>
      </w:r>
    </w:p>
    <w:p w14:paraId="7E211164" w14:textId="77777777" w:rsidR="00EB2BF9" w:rsidRDefault="00000000">
      <w:pPr>
        <w:spacing w:after="0"/>
        <w:ind w:left="103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b) Diplome i zvanja: </w:t>
      </w:r>
    </w:p>
    <w:tbl>
      <w:tblPr>
        <w:tblStyle w:val="TableGrid"/>
        <w:tblW w:w="9640" w:type="dxa"/>
        <w:tblInd w:w="0" w:type="dxa"/>
        <w:tblCellMar>
          <w:top w:w="12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597"/>
        <w:gridCol w:w="5043"/>
      </w:tblGrid>
      <w:tr w:rsidR="00487E14" w14:paraId="15823246" w14:textId="77777777" w:rsidTr="001C63F6">
        <w:trPr>
          <w:trHeight w:val="314"/>
        </w:trPr>
        <w:tc>
          <w:tcPr>
            <w:tcW w:w="4597" w:type="dxa"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nil"/>
            </w:tcBorders>
          </w:tcPr>
          <w:p w14:paraId="60D98C8B" w14:textId="77777777" w:rsidR="00487E14" w:rsidRDefault="00487E14" w:rsidP="001C63F6">
            <w:pPr>
              <w:spacing w:after="0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Osnovne studije </w:t>
            </w:r>
          </w:p>
        </w:tc>
        <w:tc>
          <w:tcPr>
            <w:tcW w:w="5043" w:type="dxa"/>
            <w:tcBorders>
              <w:top w:val="single" w:sz="12" w:space="0" w:color="000000"/>
              <w:left w:val="nil"/>
              <w:bottom w:val="single" w:sz="2" w:space="0" w:color="000000"/>
              <w:right w:val="single" w:sz="12" w:space="0" w:color="000000"/>
            </w:tcBorders>
          </w:tcPr>
          <w:p w14:paraId="14F1A636" w14:textId="77777777" w:rsidR="00487E14" w:rsidRDefault="00487E14" w:rsidP="001C63F6"/>
        </w:tc>
      </w:tr>
      <w:tr w:rsidR="00487E14" w14:paraId="0843BD34" w14:textId="77777777" w:rsidTr="001C63F6">
        <w:trPr>
          <w:trHeight w:val="598"/>
        </w:trPr>
        <w:tc>
          <w:tcPr>
            <w:tcW w:w="459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</w:tcPr>
          <w:p w14:paraId="3ECF53F0" w14:textId="77777777" w:rsidR="00487E14" w:rsidRDefault="00487E14" w:rsidP="001C63F6">
            <w:pPr>
              <w:spacing w:after="0"/>
              <w:ind w:left="17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Naziv institucije: </w:t>
            </w:r>
          </w:p>
        </w:tc>
        <w:tc>
          <w:tcPr>
            <w:tcW w:w="5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</w:tcPr>
          <w:p w14:paraId="32D3F3FB" w14:textId="59EA0066" w:rsidR="00487E14" w:rsidRDefault="00487E14" w:rsidP="001C63F6">
            <w:pPr>
              <w:spacing w:after="0"/>
              <w:ind w:left="2" w:right="1206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iverzitet za poslovne studije</w:t>
            </w:r>
          </w:p>
        </w:tc>
      </w:tr>
      <w:tr w:rsidR="00487E14" w14:paraId="2E9F2F7D" w14:textId="77777777" w:rsidTr="001C63F6">
        <w:trPr>
          <w:trHeight w:val="301"/>
        </w:trPr>
        <w:tc>
          <w:tcPr>
            <w:tcW w:w="459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</w:tcPr>
          <w:p w14:paraId="29BE1F47" w14:textId="77777777" w:rsidR="00487E14" w:rsidRDefault="00487E14" w:rsidP="001C63F6">
            <w:pPr>
              <w:spacing w:after="0"/>
              <w:ind w:left="17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Zvanje: </w:t>
            </w:r>
          </w:p>
        </w:tc>
        <w:tc>
          <w:tcPr>
            <w:tcW w:w="5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</w:tcPr>
          <w:p w14:paraId="7DC2A0C9" w14:textId="6B5E5DB9" w:rsidR="00487E14" w:rsidRDefault="00487E14" w:rsidP="001C63F6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Diplomirani </w:t>
            </w:r>
            <w:r>
              <w:rPr>
                <w:rFonts w:ascii="Times New Roman" w:eastAsia="Times New Roman" w:hAnsi="Times New Roman" w:cs="Times New Roman"/>
                <w:sz w:val="24"/>
              </w:rPr>
              <w:t>inžinjer informatike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487E14" w14:paraId="2A559F06" w14:textId="77777777" w:rsidTr="001C63F6">
        <w:trPr>
          <w:trHeight w:val="302"/>
        </w:trPr>
        <w:tc>
          <w:tcPr>
            <w:tcW w:w="459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</w:tcPr>
          <w:p w14:paraId="2BED9A9D" w14:textId="5F7656BA" w:rsidR="00487E14" w:rsidRDefault="00487E14" w:rsidP="001C63F6">
            <w:pPr>
              <w:tabs>
                <w:tab w:val="center" w:pos="1774"/>
              </w:tabs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 </w:t>
            </w:r>
            <w:r>
              <w:rPr>
                <w:rFonts w:ascii="Times New Roman" w:eastAsia="Times New Roman" w:hAnsi="Times New Roman" w:cs="Times New Roman"/>
                <w:sz w:val="24"/>
              </w:rPr>
              <w:t>Mjesto</w:t>
            </w:r>
            <w:r>
              <w:rPr>
                <w:rFonts w:ascii="Times New Roman" w:eastAsia="Times New Roman" w:hAnsi="Times New Roman" w:cs="Times New Roman"/>
                <w:sz w:val="37"/>
                <w:vertAlign w:val="subscript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37"/>
                <w:vertAlign w:val="subscript"/>
              </w:rPr>
              <w:tab/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i godina završetka: </w:t>
            </w:r>
          </w:p>
        </w:tc>
        <w:tc>
          <w:tcPr>
            <w:tcW w:w="5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</w:tcPr>
          <w:p w14:paraId="55514875" w14:textId="3EF132BE" w:rsidR="00487E14" w:rsidRDefault="00487E14" w:rsidP="001C63F6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4"/>
              </w:rPr>
              <w:t>Banja Luka, 20</w:t>
            </w:r>
            <w:r>
              <w:rPr>
                <w:rFonts w:ascii="Times New Roman" w:eastAsia="Times New Roman" w:hAnsi="Times New Roman" w:cs="Times New Roman"/>
                <w:sz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5 godine </w:t>
            </w:r>
          </w:p>
        </w:tc>
      </w:tr>
      <w:tr w:rsidR="00487E14" w14:paraId="32BC2749" w14:textId="77777777" w:rsidTr="001C63F6">
        <w:trPr>
          <w:trHeight w:val="300"/>
        </w:trPr>
        <w:tc>
          <w:tcPr>
            <w:tcW w:w="459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</w:tcPr>
          <w:p w14:paraId="31C27FF3" w14:textId="77777777" w:rsidR="00487E14" w:rsidRDefault="00487E14" w:rsidP="001C63F6"/>
        </w:tc>
        <w:tc>
          <w:tcPr>
            <w:tcW w:w="5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</w:tcPr>
          <w:p w14:paraId="0DB34DCB" w14:textId="77777777" w:rsidR="00487E14" w:rsidRDefault="00487E14" w:rsidP="001C63F6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487E14" w14:paraId="00AC35A0" w14:textId="77777777" w:rsidTr="001C63F6">
        <w:trPr>
          <w:trHeight w:val="302"/>
        </w:trPr>
        <w:tc>
          <w:tcPr>
            <w:tcW w:w="459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nil"/>
            </w:tcBorders>
          </w:tcPr>
          <w:p w14:paraId="773BDA62" w14:textId="77777777" w:rsidR="00487E14" w:rsidRDefault="00487E14" w:rsidP="001C63F6">
            <w:pPr>
              <w:spacing w:after="0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Postdiplomske studije: </w:t>
            </w:r>
          </w:p>
        </w:tc>
        <w:tc>
          <w:tcPr>
            <w:tcW w:w="5043" w:type="dxa"/>
            <w:tcBorders>
              <w:top w:val="single" w:sz="2" w:space="0" w:color="000000"/>
              <w:left w:val="nil"/>
              <w:bottom w:val="single" w:sz="2" w:space="0" w:color="000000"/>
              <w:right w:val="single" w:sz="12" w:space="0" w:color="000000"/>
            </w:tcBorders>
          </w:tcPr>
          <w:p w14:paraId="4E35CAA7" w14:textId="77777777" w:rsidR="00487E14" w:rsidRDefault="00487E14" w:rsidP="001C63F6"/>
        </w:tc>
      </w:tr>
      <w:tr w:rsidR="00487E14" w14:paraId="1F6040BB" w14:textId="77777777" w:rsidTr="001C63F6">
        <w:trPr>
          <w:trHeight w:val="300"/>
        </w:trPr>
        <w:tc>
          <w:tcPr>
            <w:tcW w:w="459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</w:tcPr>
          <w:p w14:paraId="6991DD24" w14:textId="77777777" w:rsidR="00487E14" w:rsidRDefault="00487E14" w:rsidP="001C63F6">
            <w:pPr>
              <w:spacing w:after="0"/>
              <w:ind w:left="17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Naziv institucije: </w:t>
            </w:r>
          </w:p>
        </w:tc>
        <w:tc>
          <w:tcPr>
            <w:tcW w:w="5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</w:tcPr>
          <w:p w14:paraId="1BDD99C1" w14:textId="6453F6BA" w:rsidR="00487E14" w:rsidRDefault="00487E14" w:rsidP="001C63F6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iverzitetu za poslovne studije</w:t>
            </w:r>
          </w:p>
        </w:tc>
      </w:tr>
      <w:tr w:rsidR="00487E14" w14:paraId="1EE3FB66" w14:textId="77777777" w:rsidTr="001C63F6">
        <w:trPr>
          <w:trHeight w:val="300"/>
        </w:trPr>
        <w:tc>
          <w:tcPr>
            <w:tcW w:w="459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</w:tcPr>
          <w:p w14:paraId="4AA00194" w14:textId="77777777" w:rsidR="00487E14" w:rsidRDefault="00487E14" w:rsidP="001C63F6">
            <w:pPr>
              <w:spacing w:after="0"/>
              <w:ind w:left="17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Zvanje: </w:t>
            </w:r>
          </w:p>
        </w:tc>
        <w:tc>
          <w:tcPr>
            <w:tcW w:w="5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</w:tcPr>
          <w:p w14:paraId="776954B7" w14:textId="5ED2D13D" w:rsidR="00487E14" w:rsidRDefault="00487E14" w:rsidP="001C63F6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Magistar </w:t>
            </w:r>
            <w:r>
              <w:rPr>
                <w:rFonts w:ascii="Times New Roman" w:eastAsia="Times New Roman" w:hAnsi="Times New Roman" w:cs="Times New Roman"/>
                <w:sz w:val="24"/>
              </w:rPr>
              <w:t>informatike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487E14" w14:paraId="4D1447CB" w14:textId="77777777" w:rsidTr="001C63F6">
        <w:trPr>
          <w:trHeight w:val="302"/>
        </w:trPr>
        <w:tc>
          <w:tcPr>
            <w:tcW w:w="459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</w:tcPr>
          <w:p w14:paraId="2B3048E7" w14:textId="77777777" w:rsidR="00487E14" w:rsidRDefault="00487E14" w:rsidP="001C63F6">
            <w:pPr>
              <w:spacing w:after="0"/>
              <w:ind w:left="17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Mjesto i godina završetka: </w:t>
            </w:r>
          </w:p>
        </w:tc>
        <w:tc>
          <w:tcPr>
            <w:tcW w:w="5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</w:tcPr>
          <w:p w14:paraId="76699F61" w14:textId="73A814AA" w:rsidR="00487E14" w:rsidRDefault="00487E14" w:rsidP="001C63F6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4"/>
              </w:rPr>
              <w:t>Banja Luka, 20</w:t>
            </w:r>
            <w:r>
              <w:rPr>
                <w:rFonts w:ascii="Times New Roman" w:eastAsia="Times New Roman" w:hAnsi="Times New Roman" w:cs="Times New Roman"/>
                <w:sz w:val="24"/>
              </w:rPr>
              <w:t>18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godine </w:t>
            </w:r>
          </w:p>
        </w:tc>
      </w:tr>
      <w:tr w:rsidR="00487E14" w14:paraId="2238FF21" w14:textId="77777777" w:rsidTr="001C63F6">
        <w:trPr>
          <w:trHeight w:val="300"/>
        </w:trPr>
        <w:tc>
          <w:tcPr>
            <w:tcW w:w="459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</w:tcPr>
          <w:p w14:paraId="1E1324D1" w14:textId="4DEEC903" w:rsidR="00487E14" w:rsidRDefault="00487E14" w:rsidP="001C63F6">
            <w:pPr>
              <w:tabs>
                <w:tab w:val="center" w:pos="1581"/>
              </w:tabs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Naslov  završnog rada: </w:t>
            </w:r>
          </w:p>
        </w:tc>
        <w:tc>
          <w:tcPr>
            <w:tcW w:w="5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</w:tcPr>
          <w:p w14:paraId="5F78393F" w14:textId="0E30DD46" w:rsidR="00487E14" w:rsidRDefault="00487E14" w:rsidP="001C63F6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4"/>
              </w:rPr>
              <w:t>Novi princip učenja na daljinu uz primjenu novih tehnologija</w:t>
            </w:r>
          </w:p>
        </w:tc>
      </w:tr>
      <w:tr w:rsidR="00487E14" w14:paraId="6CFF08AF" w14:textId="77777777" w:rsidTr="001C63F6">
        <w:trPr>
          <w:trHeight w:val="302"/>
        </w:trPr>
        <w:tc>
          <w:tcPr>
            <w:tcW w:w="459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</w:tcPr>
          <w:p w14:paraId="7FA05546" w14:textId="77777777" w:rsidR="00487E14" w:rsidRDefault="00487E14" w:rsidP="001C63F6"/>
        </w:tc>
        <w:tc>
          <w:tcPr>
            <w:tcW w:w="5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</w:tcPr>
          <w:p w14:paraId="44F458CA" w14:textId="77777777" w:rsidR="00487E14" w:rsidRDefault="00487E14" w:rsidP="001C63F6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487E14" w14:paraId="11737061" w14:textId="77777777" w:rsidTr="001C63F6">
        <w:trPr>
          <w:trHeight w:val="300"/>
        </w:trPr>
        <w:tc>
          <w:tcPr>
            <w:tcW w:w="459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nil"/>
            </w:tcBorders>
          </w:tcPr>
          <w:p w14:paraId="0EFD1079" w14:textId="77777777" w:rsidR="00487E14" w:rsidRDefault="00487E14" w:rsidP="001C63F6">
            <w:pPr>
              <w:spacing w:after="0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Doktorske studije/doktorat: </w:t>
            </w:r>
          </w:p>
        </w:tc>
        <w:tc>
          <w:tcPr>
            <w:tcW w:w="5043" w:type="dxa"/>
            <w:tcBorders>
              <w:top w:val="single" w:sz="2" w:space="0" w:color="000000"/>
              <w:left w:val="nil"/>
              <w:bottom w:val="single" w:sz="2" w:space="0" w:color="000000"/>
              <w:right w:val="single" w:sz="12" w:space="0" w:color="000000"/>
            </w:tcBorders>
          </w:tcPr>
          <w:p w14:paraId="1D6D9ED7" w14:textId="77777777" w:rsidR="00487E14" w:rsidRDefault="00487E14" w:rsidP="001C63F6"/>
        </w:tc>
      </w:tr>
      <w:tr w:rsidR="00487E14" w14:paraId="4A7DFED9" w14:textId="77777777" w:rsidTr="001C63F6">
        <w:trPr>
          <w:trHeight w:val="300"/>
        </w:trPr>
        <w:tc>
          <w:tcPr>
            <w:tcW w:w="459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</w:tcPr>
          <w:p w14:paraId="14AAFDA7" w14:textId="77777777" w:rsidR="00487E14" w:rsidRDefault="00487E14" w:rsidP="001C63F6">
            <w:pPr>
              <w:spacing w:after="0"/>
              <w:ind w:left="17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Naziv institucije: </w:t>
            </w:r>
          </w:p>
        </w:tc>
        <w:tc>
          <w:tcPr>
            <w:tcW w:w="5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</w:tcPr>
          <w:p w14:paraId="7ED19CEC" w14:textId="0FDFF1D6" w:rsidR="00487E14" w:rsidRDefault="00487E14" w:rsidP="001C63F6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4"/>
              </w:rPr>
              <w:t>Internacionalni univerzitet Travnik u Travniku</w:t>
            </w:r>
          </w:p>
        </w:tc>
      </w:tr>
      <w:tr w:rsidR="00487E14" w14:paraId="395EF92B" w14:textId="77777777" w:rsidTr="001C63F6">
        <w:trPr>
          <w:trHeight w:val="302"/>
        </w:trPr>
        <w:tc>
          <w:tcPr>
            <w:tcW w:w="459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</w:tcPr>
          <w:p w14:paraId="5EA6A113" w14:textId="77777777" w:rsidR="00487E14" w:rsidRDefault="00487E14" w:rsidP="001C63F6">
            <w:pPr>
              <w:spacing w:after="0"/>
              <w:ind w:left="17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Zvanje: </w:t>
            </w:r>
          </w:p>
        </w:tc>
        <w:tc>
          <w:tcPr>
            <w:tcW w:w="5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</w:tcPr>
          <w:p w14:paraId="397E325D" w14:textId="4FB69F84" w:rsidR="00487E14" w:rsidRDefault="00487E14" w:rsidP="001C63F6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Doktor </w:t>
            </w:r>
            <w:r>
              <w:rPr>
                <w:rFonts w:ascii="Times New Roman" w:eastAsia="Times New Roman" w:hAnsi="Times New Roman" w:cs="Times New Roman"/>
                <w:sz w:val="24"/>
              </w:rPr>
              <w:t>informacionih nauka iz oblasti informacionih tehnologija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487E14" w14:paraId="644C2CBA" w14:textId="77777777" w:rsidTr="001C63F6">
        <w:trPr>
          <w:trHeight w:val="576"/>
        </w:trPr>
        <w:tc>
          <w:tcPr>
            <w:tcW w:w="459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</w:tcPr>
          <w:p w14:paraId="0B89C93B" w14:textId="77777777" w:rsidR="00487E14" w:rsidRDefault="00487E14" w:rsidP="001C63F6">
            <w:pPr>
              <w:spacing w:after="0"/>
              <w:ind w:left="180" w:hanging="1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Mjesto i godina odbrane doktorske disertacija: </w:t>
            </w:r>
          </w:p>
        </w:tc>
        <w:tc>
          <w:tcPr>
            <w:tcW w:w="5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</w:tcPr>
          <w:p w14:paraId="3FF99169" w14:textId="52C1EA6E" w:rsidR="00487E14" w:rsidRDefault="00487E14" w:rsidP="001C63F6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4"/>
              </w:rPr>
              <w:t>Travnik 2021. godine</w:t>
            </w:r>
          </w:p>
        </w:tc>
      </w:tr>
      <w:tr w:rsidR="00487E14" w14:paraId="122A5E4E" w14:textId="77777777" w:rsidTr="001C63F6">
        <w:trPr>
          <w:trHeight w:val="314"/>
        </w:trPr>
        <w:tc>
          <w:tcPr>
            <w:tcW w:w="4597" w:type="dxa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</w:tcPr>
          <w:p w14:paraId="595CD5A1" w14:textId="77777777" w:rsidR="00487E14" w:rsidRDefault="00487E14" w:rsidP="001C63F6">
            <w:pPr>
              <w:spacing w:after="0"/>
              <w:ind w:left="17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Naziv doktorske disertacije: </w:t>
            </w:r>
          </w:p>
        </w:tc>
        <w:tc>
          <w:tcPr>
            <w:tcW w:w="5043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</w:tcPr>
          <w:p w14:paraId="597C5734" w14:textId="0375A0FA" w:rsidR="00487E14" w:rsidRDefault="00487E14" w:rsidP="001C63F6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4"/>
              </w:rPr>
              <w:t>Izborni sistem u Bosni i Hercegovini zasnovan na blockchain tehnologijama</w:t>
            </w:r>
          </w:p>
        </w:tc>
      </w:tr>
    </w:tbl>
    <w:p w14:paraId="6977F09D" w14:textId="39624EA3" w:rsidR="00EB2BF9" w:rsidRDefault="00000000">
      <w:pPr>
        <w:spacing w:after="72"/>
        <w:ind w:left="108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  <w:t xml:space="preserve"> </w:t>
      </w:r>
    </w:p>
    <w:p w14:paraId="0B6F9C88" w14:textId="77777777" w:rsidR="00487E14" w:rsidRDefault="00487E14">
      <w:pPr>
        <w:spacing w:after="72"/>
        <w:ind w:left="108"/>
        <w:rPr>
          <w:rFonts w:ascii="Times New Roman" w:eastAsia="Times New Roman" w:hAnsi="Times New Roman" w:cs="Times New Roman"/>
          <w:sz w:val="24"/>
        </w:rPr>
      </w:pPr>
    </w:p>
    <w:p w14:paraId="5BE5C457" w14:textId="77777777" w:rsidR="00487E14" w:rsidRDefault="00487E14">
      <w:pPr>
        <w:spacing w:after="72"/>
        <w:ind w:left="108"/>
      </w:pPr>
    </w:p>
    <w:p w14:paraId="3956B1EB" w14:textId="77777777" w:rsidR="00EB2BF9" w:rsidRDefault="00000000">
      <w:pPr>
        <w:pStyle w:val="Naslov1"/>
        <w:ind w:left="199" w:hanging="106"/>
      </w:pPr>
      <w:r>
        <w:lastRenderedPageBreak/>
        <w:t xml:space="preserve">) Naučna/umjetnička djelatnost </w:t>
      </w:r>
    </w:p>
    <w:tbl>
      <w:tblPr>
        <w:tblStyle w:val="TableGrid"/>
        <w:tblW w:w="9640" w:type="dxa"/>
        <w:tblInd w:w="0" w:type="dxa"/>
        <w:tblCellMar>
          <w:top w:w="14" w:type="dxa"/>
          <w:left w:w="108" w:type="dxa"/>
          <w:bottom w:w="0" w:type="dxa"/>
          <w:right w:w="48" w:type="dxa"/>
        </w:tblCellMar>
        <w:tblLook w:val="04A0" w:firstRow="1" w:lastRow="0" w:firstColumn="1" w:lastColumn="0" w:noHBand="0" w:noVBand="1"/>
      </w:tblPr>
      <w:tblGrid>
        <w:gridCol w:w="9640"/>
      </w:tblGrid>
      <w:tr w:rsidR="00FE09C3" w14:paraId="1F66A619" w14:textId="77777777" w:rsidTr="001C63F6">
        <w:trPr>
          <w:trHeight w:val="317"/>
        </w:trPr>
        <w:tc>
          <w:tcPr>
            <w:tcW w:w="9640" w:type="dxa"/>
            <w:tcBorders>
              <w:top w:val="single" w:sz="12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</w:tcPr>
          <w:p w14:paraId="6A782D16" w14:textId="27551F53" w:rsidR="00FE09C3" w:rsidRDefault="00FE09C3" w:rsidP="001C63F6">
            <w:pPr>
              <w:spacing w:after="0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Uža naučna oblast – </w:t>
            </w:r>
            <w:r>
              <w:rPr>
                <w:rFonts w:ascii="Times New Roman" w:eastAsia="Times New Roman" w:hAnsi="Times New Roman" w:cs="Times New Roman"/>
                <w:i/>
                <w:sz w:val="24"/>
              </w:rPr>
              <w:t>Informacione tehnologije</w:t>
            </w: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 </w:t>
            </w:r>
          </w:p>
        </w:tc>
      </w:tr>
      <w:tr w:rsidR="00FE09C3" w14:paraId="110DCD08" w14:textId="77777777" w:rsidTr="001C63F6">
        <w:trPr>
          <w:trHeight w:val="11776"/>
        </w:trPr>
        <w:tc>
          <w:tcPr>
            <w:tcW w:w="9640" w:type="dxa"/>
            <w:tcBorders>
              <w:top w:val="dashed" w:sz="4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5300FDAA" w14:textId="6E6FB927" w:rsidR="00FE09C3" w:rsidRDefault="00FE09C3" w:rsidP="00785F79">
            <w:pPr>
              <w:spacing w:after="29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</w:t>
            </w:r>
          </w:p>
          <w:p w14:paraId="681056D2" w14:textId="77777777" w:rsidR="00FE09C3" w:rsidRDefault="00FE09C3" w:rsidP="001C63F6">
            <w:pPr>
              <w:spacing w:after="0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Originalni naučni radovi u časopisu od međunarodnog značaja: </w:t>
            </w:r>
          </w:p>
          <w:p w14:paraId="55DF9DFD" w14:textId="77777777" w:rsidR="00FE09C3" w:rsidRDefault="00FE09C3" w:rsidP="001C63F6">
            <w:pPr>
              <w:spacing w:after="59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365025AF" w14:textId="77777777" w:rsidR="00FE09C3" w:rsidRPr="000B6BC1" w:rsidRDefault="00FE09C3" w:rsidP="00FE09C3">
            <w:pPr>
              <w:pStyle w:val="Paragrafspiska"/>
              <w:numPr>
                <w:ilvl w:val="0"/>
                <w:numId w:val="13"/>
              </w:numPr>
              <w:spacing w:afterLines="240" w:after="576" w:line="240" w:lineRule="auto"/>
              <w:ind w:right="-15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0B6BC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The impact of new technological solutions on the satisfaction of users in public administration – Infoteh Jahorina 2013. </w:t>
            </w:r>
          </w:p>
          <w:p w14:paraId="3BC27B46" w14:textId="77777777" w:rsidR="00FE09C3" w:rsidRPr="000B6BC1" w:rsidRDefault="00FE09C3" w:rsidP="00FE09C3">
            <w:pPr>
              <w:pStyle w:val="Paragrafspiska"/>
              <w:numPr>
                <w:ilvl w:val="0"/>
                <w:numId w:val="13"/>
              </w:numPr>
              <w:spacing w:afterLines="240" w:after="576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0B6BC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Cloud computing as support for more efficient operation in local governance – Infoteh, Jahorina 2014 (student paper) </w:t>
            </w:r>
          </w:p>
          <w:p w14:paraId="2EFFF7F5" w14:textId="77777777" w:rsidR="00FE09C3" w:rsidRPr="000B6BC1" w:rsidRDefault="00FE09C3" w:rsidP="00FE09C3">
            <w:pPr>
              <w:pStyle w:val="Paragrafspiska"/>
              <w:numPr>
                <w:ilvl w:val="0"/>
                <w:numId w:val="13"/>
              </w:numPr>
              <w:spacing w:afterLines="240" w:after="576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0B6BC1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mplementing ontologies and knowledge bases as a means for a more efficient creation and adopting of budget local self – government units in Bosnia and Herzegovina, International Journal of Engineering Research &amp; Technology, ISSN: 2278-0181 Vol. 3 Issue 8, August - 2014</w:t>
            </w:r>
          </w:p>
          <w:p w14:paraId="2CD84F71" w14:textId="77777777" w:rsidR="00FE09C3" w:rsidRPr="000B6BC1" w:rsidRDefault="00FE09C3" w:rsidP="00FE09C3">
            <w:pPr>
              <w:pStyle w:val="Paragrafspiska"/>
              <w:numPr>
                <w:ilvl w:val="0"/>
                <w:numId w:val="13"/>
              </w:numPr>
              <w:spacing w:afterLines="240" w:after="576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0B6BC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A new software tool to assist in the work of polling boards based on knowledge bases – Infoteh, Jahorina 2015.  </w:t>
            </w:r>
          </w:p>
          <w:p w14:paraId="016C68F0" w14:textId="77777777" w:rsidR="00FE09C3" w:rsidRPr="000B6BC1" w:rsidRDefault="00FE09C3" w:rsidP="00FE09C3">
            <w:pPr>
              <w:pStyle w:val="Paragrafspiska"/>
              <w:numPr>
                <w:ilvl w:val="0"/>
                <w:numId w:val="13"/>
              </w:numPr>
              <w:spacing w:afterLines="240" w:after="576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0B6BC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The new approach to the monitoring of public finances based on new technological solutions and knowledge bases - International Journal of Multidisciplinary Research and Development, Volume 2, Issue 9, 2015. </w:t>
            </w:r>
          </w:p>
          <w:p w14:paraId="37026C38" w14:textId="77777777" w:rsidR="00FE09C3" w:rsidRPr="000B6BC1" w:rsidRDefault="00FE09C3" w:rsidP="00FE09C3">
            <w:pPr>
              <w:pStyle w:val="Paragrafspiska"/>
              <w:numPr>
                <w:ilvl w:val="0"/>
                <w:numId w:val="13"/>
              </w:numPr>
              <w:spacing w:afterLines="240" w:after="576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0B6BC1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he new approach on presenting political marketing in transitional countries based on the semantic web and knowledge bases.  International Journal of Trend in Research and Development, Volume 3(5), ISSN: 2394-9333, Sep-Oct 2016.</w:t>
            </w:r>
          </w:p>
          <w:p w14:paraId="72FE808D" w14:textId="1166EF3F" w:rsidR="00FE09C3" w:rsidRDefault="00FE09C3" w:rsidP="00FE09C3">
            <w:pPr>
              <w:pStyle w:val="Paragrafspiska"/>
              <w:numPr>
                <w:ilvl w:val="0"/>
                <w:numId w:val="13"/>
              </w:numPr>
              <w:spacing w:afterLines="240" w:after="576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0B6BC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Use of Gamification in Marketing - European Centre for Research Training and Development UK, Vol.5, No.1, pp. 1-5, June 2017 </w:t>
            </w:r>
          </w:p>
          <w:p w14:paraId="3543D6A3" w14:textId="77777777" w:rsidR="00FE09C3" w:rsidRPr="00A22FD3" w:rsidRDefault="00FE09C3" w:rsidP="00FE09C3">
            <w:pPr>
              <w:pStyle w:val="Paragrafspiska"/>
              <w:numPr>
                <w:ilvl w:val="0"/>
                <w:numId w:val="13"/>
              </w:numPr>
              <w:spacing w:afterLines="240" w:after="576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bookmarkStart w:id="0" w:name="_Hlk76593624"/>
            <w:r w:rsidRPr="00A22FD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ew Technological Solutions To Support The Competitive Advantage Of Construction Companies In Bosnia And Herzegovina, Research Journal of Economics &amp; Business studies ISSN 2251 – 1555, Volume: 09, Number: 10, August 2020</w:t>
            </w:r>
          </w:p>
          <w:bookmarkEnd w:id="0"/>
          <w:p w14:paraId="25B64562" w14:textId="77777777" w:rsidR="00FE09C3" w:rsidRPr="000B6BC1" w:rsidRDefault="00FE09C3" w:rsidP="00FE09C3">
            <w:pPr>
              <w:pStyle w:val="Paragrafspiska"/>
              <w:numPr>
                <w:ilvl w:val="0"/>
                <w:numId w:val="13"/>
              </w:numPr>
              <w:spacing w:afterLines="240" w:after="576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0B6BC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Real-Time Intelligent Information Systems to Support More Efficient Work of Construction Companies, 7. Internacionalna konferencija Nove tehnologije, razvoj i primjena, NT 2021, </w:t>
            </w:r>
          </w:p>
          <w:p w14:paraId="5EC74A43" w14:textId="758978EB" w:rsidR="00FE09C3" w:rsidRDefault="00FE09C3" w:rsidP="00FE09C3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Originalni naučni radovi u časopisu od nacionalnog značaja: </w:t>
            </w:r>
          </w:p>
          <w:p w14:paraId="35F0B580" w14:textId="77777777" w:rsidR="00785F79" w:rsidRDefault="00785F79" w:rsidP="00FE09C3">
            <w:pPr>
              <w:spacing w:after="0"/>
            </w:pPr>
          </w:p>
          <w:p w14:paraId="36453197" w14:textId="77777777" w:rsidR="00FE09C3" w:rsidRPr="00A22FD3" w:rsidRDefault="00FE09C3" w:rsidP="00FE09C3">
            <w:pPr>
              <w:pStyle w:val="Paragrafspiska"/>
              <w:numPr>
                <w:ilvl w:val="0"/>
                <w:numId w:val="13"/>
              </w:numPr>
              <w:spacing w:afterLines="240" w:after="576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22FD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fikasnije praćenje izvedenih građevinskih radova uz upotrebu dronova. Zbornik radova 1 (str. 51), XII 2019, Banjaluka: Visoka škola za informacione tehnologije, ekonomiju i preduzetništvo.</w:t>
            </w:r>
          </w:p>
          <w:p w14:paraId="178C3C3C" w14:textId="718925E3" w:rsidR="00FE09C3" w:rsidRDefault="00FE09C3" w:rsidP="00FE09C3">
            <w:pPr>
              <w:pStyle w:val="Paragrafspiska"/>
              <w:numPr>
                <w:ilvl w:val="0"/>
                <w:numId w:val="13"/>
              </w:numPr>
              <w:spacing w:afterLines="240" w:after="576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22FD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vi softverski alat za pomoć u radu biračkim odborima zasnovan na bazama zanja. Zbornik radova 2 (str. 26–42), II 2020, Banjaluka: Visoka škola za informacione tehnologije, ekonomiju i preduzetništvo.</w:t>
            </w:r>
          </w:p>
          <w:p w14:paraId="357F5F0A" w14:textId="54289EE9" w:rsidR="00FE09C3" w:rsidRPr="00FE09C3" w:rsidRDefault="00FE09C3" w:rsidP="00FE09C3">
            <w:pPr>
              <w:pStyle w:val="Paragrafspiska"/>
              <w:numPr>
                <w:ilvl w:val="0"/>
                <w:numId w:val="13"/>
              </w:numPr>
              <w:spacing w:afterLines="240" w:after="576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FE09C3">
              <w:rPr>
                <w:rFonts w:ascii="Times New Roman" w:hAnsi="Times New Roman" w:cs="Times New Roman"/>
                <w:bCs/>
                <w:sz w:val="24"/>
                <w:szCs w:val="24"/>
              </w:rPr>
              <w:t>Nova tehnološka rješenja u izbornom procesu Bosne i Hercegovine zasnovana na blockchain tehnologijama. – XXII Međunarodno savjetovanje – Internacionalni univerzitet u Travniku. 2021. godina.</w:t>
            </w:r>
          </w:p>
          <w:p w14:paraId="4BEDA116" w14:textId="62826568" w:rsidR="00FE09C3" w:rsidRDefault="00FE09C3" w:rsidP="00FE09C3">
            <w:pPr>
              <w:pStyle w:val="Paragrafspiska"/>
              <w:spacing w:afterLines="240" w:after="576" w:line="240" w:lineRule="auto"/>
              <w:ind w:left="54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  <w:p w14:paraId="70386062" w14:textId="35E38CC6" w:rsidR="00785F79" w:rsidRPr="00785F79" w:rsidRDefault="00785F79" w:rsidP="00785F79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Obljavljene knjige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: </w:t>
            </w:r>
          </w:p>
          <w:p w14:paraId="3F7941BD" w14:textId="7F844113" w:rsidR="00785F79" w:rsidRDefault="00785F79" w:rsidP="00FE09C3">
            <w:pPr>
              <w:pStyle w:val="Paragrafspiska"/>
              <w:spacing w:afterLines="240" w:after="576" w:line="240" w:lineRule="auto"/>
              <w:ind w:left="54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  <w:p w14:paraId="0A950A4D" w14:textId="77777777" w:rsidR="00785F79" w:rsidRDefault="00785F79" w:rsidP="00785F79">
            <w:pPr>
              <w:pStyle w:val="Paragrafspiska"/>
              <w:numPr>
                <w:ilvl w:val="0"/>
                <w:numId w:val="15"/>
              </w:numPr>
              <w:spacing w:afterLines="240" w:after="576" w:line="240" w:lineRule="auto"/>
              <w:ind w:right="-15"/>
            </w:pPr>
            <w:r w:rsidRPr="00A22F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-biznis i internet poslovanje, </w:t>
            </w:r>
            <w:r w:rsidRPr="00A22FD3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Visoka škola „Dositej“, Trn, Laktaši, 2015</w:t>
            </w:r>
            <w:r w:rsidRPr="00A22F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12B8EF69" w14:textId="77777777" w:rsidR="00785F79" w:rsidRPr="00A22FD3" w:rsidRDefault="00785F79" w:rsidP="00785F79">
            <w:pPr>
              <w:pStyle w:val="Paragrafspiska"/>
              <w:numPr>
                <w:ilvl w:val="0"/>
                <w:numId w:val="15"/>
              </w:numPr>
              <w:spacing w:afterLines="240" w:after="576" w:line="240" w:lineRule="auto"/>
              <w:ind w:right="-15"/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</w:pPr>
            <w:r w:rsidRPr="00A22FD3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 xml:space="preserve">Poslovna informatika, Visoka škola „ITEP“, Trn, Laktaši, 2016 </w:t>
            </w:r>
          </w:p>
          <w:p w14:paraId="25B7A3A6" w14:textId="4F1EFC36" w:rsidR="00FE09C3" w:rsidRDefault="00785F79" w:rsidP="00785F79">
            <w:pPr>
              <w:pStyle w:val="Paragrafspiska"/>
              <w:numPr>
                <w:ilvl w:val="0"/>
                <w:numId w:val="15"/>
              </w:numPr>
              <w:spacing w:afterLines="240" w:after="576" w:line="240" w:lineRule="auto"/>
              <w:ind w:right="-15"/>
            </w:pPr>
            <w:r w:rsidRPr="00A22FD3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 xml:space="preserve">Informacione i internet tehnologije, Visoka škola „ITEP“, Trn, Laktaši, 2018 </w:t>
            </w:r>
          </w:p>
        </w:tc>
      </w:tr>
    </w:tbl>
    <w:p w14:paraId="557D589E" w14:textId="11FF363F" w:rsidR="00EB2BF9" w:rsidRDefault="00000000" w:rsidP="00785F79">
      <w:pPr>
        <w:spacing w:after="0"/>
        <w:ind w:left="108"/>
        <w:jc w:val="both"/>
      </w:pPr>
      <w:r>
        <w:rPr>
          <w:rFonts w:ascii="Times New Roman" w:eastAsia="Times New Roman" w:hAnsi="Times New Roman" w:cs="Times New Roman"/>
          <w:sz w:val="24"/>
        </w:rPr>
        <w:lastRenderedPageBreak/>
        <w:t xml:space="preserve"> </w:t>
      </w:r>
    </w:p>
    <w:p w14:paraId="44BD94F7" w14:textId="77777777" w:rsidR="00EB2BF9" w:rsidRDefault="00000000">
      <w:pPr>
        <w:spacing w:after="18"/>
        <w:ind w:left="108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3808B354" w14:textId="736843E6" w:rsidR="00EB2BF9" w:rsidRDefault="00000000">
      <w:pPr>
        <w:pStyle w:val="Naslov1"/>
        <w:numPr>
          <w:ilvl w:val="0"/>
          <w:numId w:val="0"/>
        </w:numPr>
        <w:ind w:left="103"/>
      </w:pPr>
      <w:r>
        <w:t>č</w:t>
      </w:r>
      <w:r>
        <w:rPr>
          <w:b w:val="0"/>
        </w:rPr>
        <w:t xml:space="preserve"> </w:t>
      </w:r>
      <w:r>
        <w:t xml:space="preserve">) Obrazovna  djelatnost </w:t>
      </w:r>
    </w:p>
    <w:tbl>
      <w:tblPr>
        <w:tblStyle w:val="TableGrid"/>
        <w:tblW w:w="9640" w:type="dxa"/>
        <w:tblInd w:w="0" w:type="dxa"/>
        <w:tblCellMar>
          <w:top w:w="55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9640"/>
      </w:tblGrid>
      <w:tr w:rsidR="00EB2BF9" w14:paraId="32F4FBAB" w14:textId="77777777">
        <w:trPr>
          <w:trHeight w:val="2348"/>
        </w:trPr>
        <w:tc>
          <w:tcPr>
            <w:tcW w:w="9640" w:type="dxa"/>
            <w:tcBorders>
              <w:top w:val="dashed" w:sz="4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4504934F" w14:textId="1415C5A6" w:rsidR="00EB2BF9" w:rsidRPr="00FE09C3" w:rsidRDefault="0000000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FE09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zvodi nastavu na Visokoj školi </w:t>
            </w:r>
            <w:r w:rsidR="00FE09C3">
              <w:rPr>
                <w:rFonts w:ascii="Times New Roman" w:eastAsia="Times New Roman" w:hAnsi="Times New Roman" w:cs="Times New Roman"/>
                <w:sz w:val="24"/>
                <w:szCs w:val="24"/>
              </w:rPr>
              <w:t>“</w:t>
            </w:r>
            <w:r w:rsidRPr="00FE09C3">
              <w:rPr>
                <w:rFonts w:ascii="Times New Roman" w:eastAsia="Times New Roman" w:hAnsi="Times New Roman" w:cs="Times New Roman"/>
                <w:sz w:val="24"/>
                <w:szCs w:val="24"/>
              </w:rPr>
              <w:t>Banja Luka College</w:t>
            </w:r>
            <w:r w:rsidR="00FE09C3">
              <w:rPr>
                <w:rFonts w:ascii="Times New Roman" w:eastAsia="Times New Roman" w:hAnsi="Times New Roman" w:cs="Times New Roman"/>
                <w:sz w:val="24"/>
                <w:szCs w:val="24"/>
              </w:rPr>
              <w:t>”</w:t>
            </w:r>
            <w:r w:rsidRPr="00FE09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a predmetima:  </w:t>
            </w:r>
          </w:p>
          <w:p w14:paraId="5B940F12" w14:textId="77777777" w:rsidR="00EB2BF9" w:rsidRPr="00FE09C3" w:rsidRDefault="0000000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FE09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072E527C" w14:textId="77777777" w:rsidR="00FE09C3" w:rsidRPr="00FE09C3" w:rsidRDefault="00FE09C3">
            <w:pPr>
              <w:numPr>
                <w:ilvl w:val="0"/>
                <w:numId w:val="8"/>
              </w:num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FE09C3">
              <w:rPr>
                <w:rFonts w:ascii="Times New Roman" w:eastAsia="Times New Roman" w:hAnsi="Times New Roman" w:cs="Times New Roman"/>
                <w:sz w:val="24"/>
                <w:szCs w:val="24"/>
              </w:rPr>
              <w:t>Računarske mreže</w:t>
            </w:r>
          </w:p>
          <w:p w14:paraId="7FA1FD88" w14:textId="77777777" w:rsidR="00FE09C3" w:rsidRPr="00FE09C3" w:rsidRDefault="00FE09C3">
            <w:pPr>
              <w:numPr>
                <w:ilvl w:val="0"/>
                <w:numId w:val="8"/>
              </w:num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FE09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ežične mreže </w:t>
            </w:r>
          </w:p>
          <w:p w14:paraId="3627D64D" w14:textId="77777777" w:rsidR="00FE09C3" w:rsidRPr="00FE09C3" w:rsidRDefault="00FE09C3">
            <w:pPr>
              <w:numPr>
                <w:ilvl w:val="0"/>
                <w:numId w:val="8"/>
              </w:num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FE09C3">
              <w:rPr>
                <w:rFonts w:ascii="Times New Roman" w:eastAsia="Times New Roman" w:hAnsi="Times New Roman" w:cs="Times New Roman"/>
                <w:sz w:val="24"/>
                <w:szCs w:val="24"/>
              </w:rPr>
              <w:t>Elektrotehnika i elektronika</w:t>
            </w:r>
          </w:p>
          <w:p w14:paraId="41B43201" w14:textId="77777777" w:rsidR="00FE09C3" w:rsidRPr="00FE09C3" w:rsidRDefault="00FE09C3">
            <w:pPr>
              <w:numPr>
                <w:ilvl w:val="0"/>
                <w:numId w:val="8"/>
              </w:num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FE09C3">
              <w:rPr>
                <w:rFonts w:ascii="Times New Roman" w:eastAsia="Times New Roman" w:hAnsi="Times New Roman" w:cs="Times New Roman"/>
                <w:sz w:val="24"/>
                <w:szCs w:val="24"/>
              </w:rPr>
              <w:t>Softversko inžinjerstvo</w:t>
            </w:r>
          </w:p>
          <w:p w14:paraId="3D9542E9" w14:textId="63D8CF28" w:rsidR="00EB2BF9" w:rsidRPr="00FE09C3" w:rsidRDefault="00FE09C3">
            <w:pPr>
              <w:numPr>
                <w:ilvl w:val="0"/>
                <w:numId w:val="8"/>
              </w:num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FE09C3">
              <w:rPr>
                <w:rFonts w:ascii="Times New Roman" w:eastAsia="Times New Roman" w:hAnsi="Times New Roman" w:cs="Times New Roman"/>
                <w:sz w:val="24"/>
                <w:szCs w:val="24"/>
              </w:rPr>
              <w:t>Savremene softverske arhitekture</w:t>
            </w:r>
            <w:r w:rsidR="00000000" w:rsidRPr="00FE09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0F901F87" w14:textId="77777777" w:rsidR="00FE09C3" w:rsidRPr="00FE09C3" w:rsidRDefault="00FE09C3" w:rsidP="00FE09C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177464" w14:textId="7F46FEB0" w:rsidR="00FE09C3" w:rsidRPr="00FE09C3" w:rsidRDefault="00FE09C3" w:rsidP="00FE09C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9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zvodi nastavu na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</w:t>
            </w:r>
            <w:r w:rsidRPr="00FE09C3">
              <w:rPr>
                <w:rFonts w:ascii="Times New Roman" w:eastAsia="Times New Roman" w:hAnsi="Times New Roman" w:cs="Times New Roman"/>
                <w:sz w:val="24"/>
                <w:szCs w:val="24"/>
              </w:rPr>
              <w:t>Internacionalnom univerzitetu Travni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”</w:t>
            </w:r>
            <w:r w:rsidRPr="00FE09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09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a predmetima:  </w:t>
            </w:r>
          </w:p>
          <w:p w14:paraId="1B8B7763" w14:textId="12F914D0" w:rsidR="00FE09C3" w:rsidRPr="00FE09C3" w:rsidRDefault="00FE09C3" w:rsidP="00FE09C3">
            <w:pPr>
              <w:numPr>
                <w:ilvl w:val="0"/>
                <w:numId w:val="8"/>
              </w:num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FE09C3">
              <w:rPr>
                <w:rFonts w:ascii="Times New Roman" w:eastAsia="Times New Roman" w:hAnsi="Times New Roman" w:cs="Times New Roman"/>
                <w:sz w:val="24"/>
                <w:szCs w:val="24"/>
              </w:rPr>
              <w:t>Agilne metode razvoja softvera</w:t>
            </w:r>
          </w:p>
          <w:p w14:paraId="78A01F5D" w14:textId="30C69FE5" w:rsidR="00FE09C3" w:rsidRPr="00FE09C3" w:rsidRDefault="00FE09C3" w:rsidP="00FE09C3">
            <w:pPr>
              <w:numPr>
                <w:ilvl w:val="0"/>
                <w:numId w:val="8"/>
              </w:num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FE09C3">
              <w:rPr>
                <w:rFonts w:ascii="Times New Roman" w:hAnsi="Times New Roman" w:cs="Times New Roman"/>
                <w:sz w:val="24"/>
                <w:szCs w:val="24"/>
              </w:rPr>
              <w:t>Arhitektura informacionih Sistema</w:t>
            </w:r>
          </w:p>
          <w:p w14:paraId="5D6800E9" w14:textId="4631E7F5" w:rsidR="00FE09C3" w:rsidRPr="00FE09C3" w:rsidRDefault="00FE09C3" w:rsidP="00FE09C3">
            <w:pPr>
              <w:numPr>
                <w:ilvl w:val="0"/>
                <w:numId w:val="8"/>
              </w:num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FE09C3">
              <w:rPr>
                <w:rFonts w:ascii="Times New Roman" w:hAnsi="Times New Roman" w:cs="Times New Roman"/>
                <w:sz w:val="24"/>
                <w:szCs w:val="24"/>
              </w:rPr>
              <w:t>Osnove informacionih sistema</w:t>
            </w:r>
          </w:p>
          <w:p w14:paraId="5A8CD949" w14:textId="77777777" w:rsidR="00FE09C3" w:rsidRDefault="00FE09C3" w:rsidP="00FE09C3">
            <w:pPr>
              <w:pStyle w:val="Paragrafspiska"/>
            </w:pPr>
          </w:p>
          <w:p w14:paraId="3C841A62" w14:textId="1C8494DF" w:rsidR="00FE09C3" w:rsidRDefault="00FE09C3" w:rsidP="00FE09C3">
            <w:pPr>
              <w:spacing w:after="0"/>
            </w:pPr>
          </w:p>
        </w:tc>
      </w:tr>
      <w:tr w:rsidR="00EB2BF9" w14:paraId="4EF2A345" w14:textId="77777777">
        <w:trPr>
          <w:trHeight w:val="175"/>
        </w:trPr>
        <w:tc>
          <w:tcPr>
            <w:tcW w:w="964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B678F55" w14:textId="77777777" w:rsidR="00EB2BF9" w:rsidRDefault="00EB2BF9"/>
        </w:tc>
      </w:tr>
    </w:tbl>
    <w:p w14:paraId="4D6E5D6A" w14:textId="77777777" w:rsidR="00EB2BF9" w:rsidRDefault="00000000">
      <w:pPr>
        <w:spacing w:after="2" w:line="255" w:lineRule="auto"/>
        <w:ind w:left="108" w:right="6723"/>
      </w:pPr>
      <w:r>
        <w:rPr>
          <w:rFonts w:ascii="Times New Roman" w:eastAsia="Times New Roman" w:hAnsi="Times New Roman" w:cs="Times New Roman"/>
          <w:sz w:val="24"/>
        </w:rPr>
        <w:t xml:space="preserve">  </w:t>
      </w:r>
    </w:p>
    <w:p w14:paraId="1E029310" w14:textId="77777777" w:rsidR="00EB2BF9" w:rsidRDefault="00000000">
      <w:pPr>
        <w:spacing w:after="45"/>
        <w:ind w:left="108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63D08156" w14:textId="7E5D2E2E" w:rsidR="00EB2BF9" w:rsidRDefault="00EB2BF9">
      <w:pPr>
        <w:pStyle w:val="Naslov1"/>
        <w:numPr>
          <w:ilvl w:val="0"/>
          <w:numId w:val="0"/>
        </w:numPr>
        <w:ind w:left="103"/>
      </w:pPr>
    </w:p>
    <w:p w14:paraId="7AEAFBF1" w14:textId="77777777" w:rsidR="00EB2BF9" w:rsidRDefault="00000000">
      <w:pPr>
        <w:spacing w:after="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sectPr w:rsidR="00EB2BF9">
      <w:pgSz w:w="11906" w:h="16841"/>
      <w:pgMar w:top="1138" w:right="3882" w:bottom="1186" w:left="113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E3E470" w14:textId="77777777" w:rsidR="00B0297F" w:rsidRDefault="00B0297F" w:rsidP="00487E14">
      <w:pPr>
        <w:spacing w:after="0" w:line="240" w:lineRule="auto"/>
      </w:pPr>
      <w:r>
        <w:separator/>
      </w:r>
    </w:p>
  </w:endnote>
  <w:endnote w:type="continuationSeparator" w:id="0">
    <w:p w14:paraId="4DCB185A" w14:textId="77777777" w:rsidR="00B0297F" w:rsidRDefault="00B0297F" w:rsidP="00487E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71F99C" w14:textId="77777777" w:rsidR="00B0297F" w:rsidRDefault="00B0297F" w:rsidP="00487E14">
      <w:pPr>
        <w:spacing w:after="0" w:line="240" w:lineRule="auto"/>
      </w:pPr>
      <w:r>
        <w:separator/>
      </w:r>
    </w:p>
  </w:footnote>
  <w:footnote w:type="continuationSeparator" w:id="0">
    <w:p w14:paraId="1218413D" w14:textId="77777777" w:rsidR="00B0297F" w:rsidRDefault="00B0297F" w:rsidP="00487E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0778E"/>
    <w:multiLevelType w:val="hybridMultilevel"/>
    <w:tmpl w:val="86FE3EC6"/>
    <w:lvl w:ilvl="0" w:tplc="8BE68512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60842B8">
      <w:start w:val="3"/>
      <w:numFmt w:val="decimal"/>
      <w:lvlText w:val="%2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A463C24">
      <w:start w:val="1"/>
      <w:numFmt w:val="lowerRoman"/>
      <w:lvlText w:val="%3"/>
      <w:lvlJc w:val="left"/>
      <w:pPr>
        <w:ind w:left="19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1660A40">
      <w:start w:val="1"/>
      <w:numFmt w:val="decimal"/>
      <w:lvlText w:val="%4"/>
      <w:lvlJc w:val="left"/>
      <w:pPr>
        <w:ind w:left="26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CDE1604">
      <w:start w:val="1"/>
      <w:numFmt w:val="lowerLetter"/>
      <w:lvlText w:val="%5"/>
      <w:lvlJc w:val="left"/>
      <w:pPr>
        <w:ind w:left="33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A9673A4">
      <w:start w:val="1"/>
      <w:numFmt w:val="lowerRoman"/>
      <w:lvlText w:val="%6"/>
      <w:lvlJc w:val="left"/>
      <w:pPr>
        <w:ind w:left="40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85AE1D0">
      <w:start w:val="1"/>
      <w:numFmt w:val="decimal"/>
      <w:lvlText w:val="%7"/>
      <w:lvlJc w:val="left"/>
      <w:pPr>
        <w:ind w:left="47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5941552">
      <w:start w:val="1"/>
      <w:numFmt w:val="lowerLetter"/>
      <w:lvlText w:val="%8"/>
      <w:lvlJc w:val="left"/>
      <w:pPr>
        <w:ind w:left="55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D04283C">
      <w:start w:val="1"/>
      <w:numFmt w:val="lowerRoman"/>
      <w:lvlText w:val="%9"/>
      <w:lvlJc w:val="left"/>
      <w:pPr>
        <w:ind w:left="62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FA85D0F"/>
    <w:multiLevelType w:val="hybridMultilevel"/>
    <w:tmpl w:val="CBB6AA9E"/>
    <w:lvl w:ilvl="0" w:tplc="FFFFFFFF">
      <w:start w:val="1"/>
      <w:numFmt w:val="decimal"/>
      <w:lvlText w:val="[%1]."/>
      <w:lvlJc w:val="left"/>
      <w:pPr>
        <w:ind w:left="540" w:hanging="360"/>
      </w:pPr>
      <w:rPr>
        <w:rFonts w:hint="default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60" w:hanging="360"/>
      </w:pPr>
    </w:lvl>
    <w:lvl w:ilvl="2" w:tplc="FFFFFFFF" w:tentative="1">
      <w:start w:val="1"/>
      <w:numFmt w:val="lowerRoman"/>
      <w:lvlText w:val="%3."/>
      <w:lvlJc w:val="right"/>
      <w:pPr>
        <w:ind w:left="1980" w:hanging="180"/>
      </w:pPr>
    </w:lvl>
    <w:lvl w:ilvl="3" w:tplc="FFFFFFFF" w:tentative="1">
      <w:start w:val="1"/>
      <w:numFmt w:val="decimal"/>
      <w:lvlText w:val="%4."/>
      <w:lvlJc w:val="left"/>
      <w:pPr>
        <w:ind w:left="2700" w:hanging="360"/>
      </w:pPr>
    </w:lvl>
    <w:lvl w:ilvl="4" w:tplc="FFFFFFFF" w:tentative="1">
      <w:start w:val="1"/>
      <w:numFmt w:val="lowerLetter"/>
      <w:lvlText w:val="%5."/>
      <w:lvlJc w:val="left"/>
      <w:pPr>
        <w:ind w:left="3420" w:hanging="360"/>
      </w:pPr>
    </w:lvl>
    <w:lvl w:ilvl="5" w:tplc="FFFFFFFF" w:tentative="1">
      <w:start w:val="1"/>
      <w:numFmt w:val="lowerRoman"/>
      <w:lvlText w:val="%6."/>
      <w:lvlJc w:val="right"/>
      <w:pPr>
        <w:ind w:left="4140" w:hanging="180"/>
      </w:pPr>
    </w:lvl>
    <w:lvl w:ilvl="6" w:tplc="FFFFFFFF" w:tentative="1">
      <w:start w:val="1"/>
      <w:numFmt w:val="decimal"/>
      <w:lvlText w:val="%7."/>
      <w:lvlJc w:val="left"/>
      <w:pPr>
        <w:ind w:left="4860" w:hanging="360"/>
      </w:pPr>
    </w:lvl>
    <w:lvl w:ilvl="7" w:tplc="FFFFFFFF" w:tentative="1">
      <w:start w:val="1"/>
      <w:numFmt w:val="lowerLetter"/>
      <w:lvlText w:val="%8."/>
      <w:lvlJc w:val="left"/>
      <w:pPr>
        <w:ind w:left="5580" w:hanging="360"/>
      </w:pPr>
    </w:lvl>
    <w:lvl w:ilvl="8" w:tplc="FFFFFFFF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139E3FDE"/>
    <w:multiLevelType w:val="hybridMultilevel"/>
    <w:tmpl w:val="C4E88A80"/>
    <w:lvl w:ilvl="0" w:tplc="F3E4F9E6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4C62C36">
      <w:start w:val="1"/>
      <w:numFmt w:val="bullet"/>
      <w:lvlText w:val="o"/>
      <w:lvlJc w:val="left"/>
      <w:pPr>
        <w:ind w:left="11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86E5498">
      <w:start w:val="1"/>
      <w:numFmt w:val="bullet"/>
      <w:lvlText w:val="▪"/>
      <w:lvlJc w:val="left"/>
      <w:pPr>
        <w:ind w:left="19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30AEAE6">
      <w:start w:val="1"/>
      <w:numFmt w:val="bullet"/>
      <w:lvlText w:val="•"/>
      <w:lvlJc w:val="left"/>
      <w:pPr>
        <w:ind w:left="26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3261806">
      <w:start w:val="1"/>
      <w:numFmt w:val="bullet"/>
      <w:lvlText w:val="o"/>
      <w:lvlJc w:val="left"/>
      <w:pPr>
        <w:ind w:left="33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4507E92">
      <w:start w:val="1"/>
      <w:numFmt w:val="bullet"/>
      <w:lvlText w:val="▪"/>
      <w:lvlJc w:val="left"/>
      <w:pPr>
        <w:ind w:left="40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830C4EC">
      <w:start w:val="1"/>
      <w:numFmt w:val="bullet"/>
      <w:lvlText w:val="•"/>
      <w:lvlJc w:val="left"/>
      <w:pPr>
        <w:ind w:left="47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A2E460C">
      <w:start w:val="1"/>
      <w:numFmt w:val="bullet"/>
      <w:lvlText w:val="o"/>
      <w:lvlJc w:val="left"/>
      <w:pPr>
        <w:ind w:left="55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3A887B4">
      <w:start w:val="1"/>
      <w:numFmt w:val="bullet"/>
      <w:lvlText w:val="▪"/>
      <w:lvlJc w:val="left"/>
      <w:pPr>
        <w:ind w:left="62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5603201"/>
    <w:multiLevelType w:val="hybridMultilevel"/>
    <w:tmpl w:val="03F40128"/>
    <w:lvl w:ilvl="0" w:tplc="A24CA794">
      <w:start w:val="3"/>
      <w:numFmt w:val="decimal"/>
      <w:lvlText w:val="%1."/>
      <w:lvlJc w:val="left"/>
      <w:pPr>
        <w:ind w:left="12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1029496">
      <w:start w:val="1"/>
      <w:numFmt w:val="lowerLetter"/>
      <w:lvlText w:val="%2"/>
      <w:lvlJc w:val="left"/>
      <w:pPr>
        <w:ind w:left="20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8703BB0">
      <w:start w:val="1"/>
      <w:numFmt w:val="lowerRoman"/>
      <w:lvlText w:val="%3"/>
      <w:lvlJc w:val="left"/>
      <w:pPr>
        <w:ind w:left="27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2645C9E">
      <w:start w:val="1"/>
      <w:numFmt w:val="decimal"/>
      <w:lvlText w:val="%4"/>
      <w:lvlJc w:val="left"/>
      <w:pPr>
        <w:ind w:left="34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F18F256">
      <w:start w:val="1"/>
      <w:numFmt w:val="lowerLetter"/>
      <w:lvlText w:val="%5"/>
      <w:lvlJc w:val="left"/>
      <w:pPr>
        <w:ind w:left="42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684382C">
      <w:start w:val="1"/>
      <w:numFmt w:val="lowerRoman"/>
      <w:lvlText w:val="%6"/>
      <w:lvlJc w:val="left"/>
      <w:pPr>
        <w:ind w:left="49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FAEC380">
      <w:start w:val="1"/>
      <w:numFmt w:val="decimal"/>
      <w:lvlText w:val="%7"/>
      <w:lvlJc w:val="left"/>
      <w:pPr>
        <w:ind w:left="56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044BF9E">
      <w:start w:val="1"/>
      <w:numFmt w:val="lowerLetter"/>
      <w:lvlText w:val="%8"/>
      <w:lvlJc w:val="left"/>
      <w:pPr>
        <w:ind w:left="63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3FEE1AA">
      <w:start w:val="1"/>
      <w:numFmt w:val="lowerRoman"/>
      <w:lvlText w:val="%9"/>
      <w:lvlJc w:val="left"/>
      <w:pPr>
        <w:ind w:left="70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26B0D07"/>
    <w:multiLevelType w:val="hybridMultilevel"/>
    <w:tmpl w:val="CBB6AA9E"/>
    <w:lvl w:ilvl="0" w:tplc="6E6ED186">
      <w:start w:val="1"/>
      <w:numFmt w:val="decimal"/>
      <w:lvlText w:val="[%1]."/>
      <w:lvlJc w:val="left"/>
      <w:pPr>
        <w:ind w:left="54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5" w15:restartNumberingAfterBreak="0">
    <w:nsid w:val="35263060"/>
    <w:multiLevelType w:val="hybridMultilevel"/>
    <w:tmpl w:val="09267790"/>
    <w:lvl w:ilvl="0" w:tplc="645A360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0C6CE92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19C5DD2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A48D0D4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33C5F84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7FC336C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752C4F4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500F49E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46AAE6A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F61332F"/>
    <w:multiLevelType w:val="hybridMultilevel"/>
    <w:tmpl w:val="A4F26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535374"/>
    <w:multiLevelType w:val="hybridMultilevel"/>
    <w:tmpl w:val="8248977A"/>
    <w:lvl w:ilvl="0" w:tplc="C5EEE26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41A689E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D4E4CC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864E720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ED81C3E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3D0BAE6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6DEFF7A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4F01138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80E3B4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4E6E0D29"/>
    <w:multiLevelType w:val="hybridMultilevel"/>
    <w:tmpl w:val="3072F622"/>
    <w:lvl w:ilvl="0" w:tplc="15EA02C6">
      <w:start w:val="2004"/>
      <w:numFmt w:val="decimal"/>
      <w:lvlText w:val="%1."/>
      <w:lvlJc w:val="left"/>
      <w:pPr>
        <w:ind w:left="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FFA5C5E">
      <w:start w:val="1"/>
      <w:numFmt w:val="lowerLetter"/>
      <w:lvlText w:val="%2"/>
      <w:lvlJc w:val="left"/>
      <w:pPr>
        <w:ind w:left="11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BA288C0">
      <w:start w:val="1"/>
      <w:numFmt w:val="lowerRoman"/>
      <w:lvlText w:val="%3"/>
      <w:lvlJc w:val="left"/>
      <w:pPr>
        <w:ind w:left="19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8E815D0">
      <w:start w:val="1"/>
      <w:numFmt w:val="decimal"/>
      <w:lvlText w:val="%4"/>
      <w:lvlJc w:val="left"/>
      <w:pPr>
        <w:ind w:left="26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0DAF2BC">
      <w:start w:val="1"/>
      <w:numFmt w:val="lowerLetter"/>
      <w:lvlText w:val="%5"/>
      <w:lvlJc w:val="left"/>
      <w:pPr>
        <w:ind w:left="33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E2E933A">
      <w:start w:val="1"/>
      <w:numFmt w:val="lowerRoman"/>
      <w:lvlText w:val="%6"/>
      <w:lvlJc w:val="left"/>
      <w:pPr>
        <w:ind w:left="40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5E4C040">
      <w:start w:val="1"/>
      <w:numFmt w:val="decimal"/>
      <w:lvlText w:val="%7"/>
      <w:lvlJc w:val="left"/>
      <w:pPr>
        <w:ind w:left="47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F9839A6">
      <w:start w:val="1"/>
      <w:numFmt w:val="lowerLetter"/>
      <w:lvlText w:val="%8"/>
      <w:lvlJc w:val="left"/>
      <w:pPr>
        <w:ind w:left="55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CD6C1EC">
      <w:start w:val="1"/>
      <w:numFmt w:val="lowerRoman"/>
      <w:lvlText w:val="%9"/>
      <w:lvlJc w:val="left"/>
      <w:pPr>
        <w:ind w:left="62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56931F70"/>
    <w:multiLevelType w:val="hybridMultilevel"/>
    <w:tmpl w:val="6F2676E2"/>
    <w:lvl w:ilvl="0" w:tplc="5016C4B6">
      <w:start w:val="1"/>
      <w:numFmt w:val="decimal"/>
      <w:lvlText w:val="%1."/>
      <w:lvlJc w:val="left"/>
      <w:pPr>
        <w:ind w:left="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834972C">
      <w:start w:val="1"/>
      <w:numFmt w:val="lowerLetter"/>
      <w:lvlText w:val="%2"/>
      <w:lvlJc w:val="left"/>
      <w:pPr>
        <w:ind w:left="2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23A4784">
      <w:start w:val="1"/>
      <w:numFmt w:val="lowerRoman"/>
      <w:lvlText w:val="%3"/>
      <w:lvlJc w:val="left"/>
      <w:pPr>
        <w:ind w:left="2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C48B44">
      <w:start w:val="1"/>
      <w:numFmt w:val="decimal"/>
      <w:lvlText w:val="%4"/>
      <w:lvlJc w:val="left"/>
      <w:pPr>
        <w:ind w:left="3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F2AABCE">
      <w:start w:val="1"/>
      <w:numFmt w:val="lowerLetter"/>
      <w:lvlText w:val="%5"/>
      <w:lvlJc w:val="left"/>
      <w:pPr>
        <w:ind w:left="4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94A2D38">
      <w:start w:val="1"/>
      <w:numFmt w:val="lowerRoman"/>
      <w:lvlText w:val="%6"/>
      <w:lvlJc w:val="left"/>
      <w:pPr>
        <w:ind w:left="4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02EFF96">
      <w:start w:val="1"/>
      <w:numFmt w:val="decimal"/>
      <w:lvlText w:val="%7"/>
      <w:lvlJc w:val="left"/>
      <w:pPr>
        <w:ind w:left="5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B1C4430">
      <w:start w:val="1"/>
      <w:numFmt w:val="lowerLetter"/>
      <w:lvlText w:val="%8"/>
      <w:lvlJc w:val="left"/>
      <w:pPr>
        <w:ind w:left="6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01C1002">
      <w:start w:val="1"/>
      <w:numFmt w:val="lowerRoman"/>
      <w:lvlText w:val="%9"/>
      <w:lvlJc w:val="left"/>
      <w:pPr>
        <w:ind w:left="7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5C2A7AF9"/>
    <w:multiLevelType w:val="hybridMultilevel"/>
    <w:tmpl w:val="0CE4FDC0"/>
    <w:lvl w:ilvl="0" w:tplc="6E6ED186">
      <w:start w:val="1"/>
      <w:numFmt w:val="decimal"/>
      <w:lvlText w:val="[%1]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B56259"/>
    <w:multiLevelType w:val="hybridMultilevel"/>
    <w:tmpl w:val="731C839A"/>
    <w:lvl w:ilvl="0" w:tplc="46C8E428">
      <w:start w:val="1"/>
      <w:numFmt w:val="decimal"/>
      <w:lvlText w:val="%1.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CA08104">
      <w:start w:val="1"/>
      <w:numFmt w:val="lowerLetter"/>
      <w:lvlText w:val="%2"/>
      <w:lvlJc w:val="left"/>
      <w:pPr>
        <w:ind w:left="19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FEE345A">
      <w:start w:val="1"/>
      <w:numFmt w:val="lowerRoman"/>
      <w:lvlText w:val="%3"/>
      <w:lvlJc w:val="left"/>
      <w:pPr>
        <w:ind w:left="26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44FE1C">
      <w:start w:val="1"/>
      <w:numFmt w:val="decimal"/>
      <w:lvlText w:val="%4"/>
      <w:lvlJc w:val="left"/>
      <w:pPr>
        <w:ind w:left="33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5A4B2B4">
      <w:start w:val="1"/>
      <w:numFmt w:val="lowerLetter"/>
      <w:lvlText w:val="%5"/>
      <w:lvlJc w:val="left"/>
      <w:pPr>
        <w:ind w:left="40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A9E649C">
      <w:start w:val="1"/>
      <w:numFmt w:val="lowerRoman"/>
      <w:lvlText w:val="%6"/>
      <w:lvlJc w:val="left"/>
      <w:pPr>
        <w:ind w:left="47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790F068">
      <w:start w:val="1"/>
      <w:numFmt w:val="decimal"/>
      <w:lvlText w:val="%7"/>
      <w:lvlJc w:val="left"/>
      <w:pPr>
        <w:ind w:left="55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8EA81AE">
      <w:start w:val="1"/>
      <w:numFmt w:val="lowerLetter"/>
      <w:lvlText w:val="%8"/>
      <w:lvlJc w:val="left"/>
      <w:pPr>
        <w:ind w:left="62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9D418A0">
      <w:start w:val="1"/>
      <w:numFmt w:val="lowerRoman"/>
      <w:lvlText w:val="%9"/>
      <w:lvlJc w:val="left"/>
      <w:pPr>
        <w:ind w:left="69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0877255"/>
    <w:multiLevelType w:val="hybridMultilevel"/>
    <w:tmpl w:val="DF2679A0"/>
    <w:lvl w:ilvl="0" w:tplc="7D3E1B8C">
      <w:start w:val="100"/>
      <w:numFmt w:val="lowerRoman"/>
      <w:pStyle w:val="Naslov1"/>
      <w:lvlText w:val="%1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0B0541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F28B8F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A0833A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1ECF19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8D0688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572987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776669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DA091B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6A4F3583"/>
    <w:multiLevelType w:val="hybridMultilevel"/>
    <w:tmpl w:val="3320A39C"/>
    <w:lvl w:ilvl="0" w:tplc="0E7C24D4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29A800E">
      <w:start w:val="1"/>
      <w:numFmt w:val="lowerLetter"/>
      <w:lvlText w:val="%2"/>
      <w:lvlJc w:val="left"/>
      <w:pPr>
        <w:ind w:left="15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52E0AC0">
      <w:start w:val="1"/>
      <w:numFmt w:val="lowerRoman"/>
      <w:lvlText w:val="%3"/>
      <w:lvlJc w:val="left"/>
      <w:pPr>
        <w:ind w:left="22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2B43E36">
      <w:start w:val="1"/>
      <w:numFmt w:val="decimal"/>
      <w:lvlText w:val="%4"/>
      <w:lvlJc w:val="left"/>
      <w:pPr>
        <w:ind w:left="29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A94E0D4">
      <w:start w:val="1"/>
      <w:numFmt w:val="lowerLetter"/>
      <w:lvlText w:val="%5"/>
      <w:lvlJc w:val="left"/>
      <w:pPr>
        <w:ind w:left="37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838F4A0">
      <w:start w:val="1"/>
      <w:numFmt w:val="lowerRoman"/>
      <w:lvlText w:val="%6"/>
      <w:lvlJc w:val="left"/>
      <w:pPr>
        <w:ind w:left="44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D926534">
      <w:start w:val="1"/>
      <w:numFmt w:val="decimal"/>
      <w:lvlText w:val="%7"/>
      <w:lvlJc w:val="left"/>
      <w:pPr>
        <w:ind w:left="51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EC6F9D8">
      <w:start w:val="1"/>
      <w:numFmt w:val="lowerLetter"/>
      <w:lvlText w:val="%8"/>
      <w:lvlJc w:val="left"/>
      <w:pPr>
        <w:ind w:left="58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B2E3C5E">
      <w:start w:val="1"/>
      <w:numFmt w:val="lowerRoman"/>
      <w:lvlText w:val="%9"/>
      <w:lvlJc w:val="left"/>
      <w:pPr>
        <w:ind w:left="65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D4E5AD0"/>
    <w:multiLevelType w:val="hybridMultilevel"/>
    <w:tmpl w:val="28E43542"/>
    <w:lvl w:ilvl="0" w:tplc="A25AF8FA">
      <w:start w:val="3"/>
      <w:numFmt w:val="decimal"/>
      <w:lvlText w:val="%1.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22ACBD2">
      <w:start w:val="1"/>
      <w:numFmt w:val="lowerLetter"/>
      <w:lvlText w:val="%2"/>
      <w:lvlJc w:val="left"/>
      <w:pPr>
        <w:ind w:left="19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38E504A">
      <w:start w:val="1"/>
      <w:numFmt w:val="lowerRoman"/>
      <w:lvlText w:val="%3"/>
      <w:lvlJc w:val="left"/>
      <w:pPr>
        <w:ind w:left="26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CB894A0">
      <w:start w:val="1"/>
      <w:numFmt w:val="decimal"/>
      <w:lvlText w:val="%4"/>
      <w:lvlJc w:val="left"/>
      <w:pPr>
        <w:ind w:left="33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F2A48B2">
      <w:start w:val="1"/>
      <w:numFmt w:val="lowerLetter"/>
      <w:lvlText w:val="%5"/>
      <w:lvlJc w:val="left"/>
      <w:pPr>
        <w:ind w:left="40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99496A0">
      <w:start w:val="1"/>
      <w:numFmt w:val="lowerRoman"/>
      <w:lvlText w:val="%6"/>
      <w:lvlJc w:val="left"/>
      <w:pPr>
        <w:ind w:left="47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DDC6C90">
      <w:start w:val="1"/>
      <w:numFmt w:val="decimal"/>
      <w:lvlText w:val="%7"/>
      <w:lvlJc w:val="left"/>
      <w:pPr>
        <w:ind w:left="55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906F31A">
      <w:start w:val="1"/>
      <w:numFmt w:val="lowerLetter"/>
      <w:lvlText w:val="%8"/>
      <w:lvlJc w:val="left"/>
      <w:pPr>
        <w:ind w:left="62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7121A60">
      <w:start w:val="1"/>
      <w:numFmt w:val="lowerRoman"/>
      <w:lvlText w:val="%9"/>
      <w:lvlJc w:val="left"/>
      <w:pPr>
        <w:ind w:left="69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452797440">
    <w:abstractNumId w:val="8"/>
  </w:num>
  <w:num w:numId="2" w16cid:durableId="1495143566">
    <w:abstractNumId w:val="9"/>
  </w:num>
  <w:num w:numId="3" w16cid:durableId="1886601911">
    <w:abstractNumId w:val="3"/>
  </w:num>
  <w:num w:numId="4" w16cid:durableId="1931087064">
    <w:abstractNumId w:val="11"/>
  </w:num>
  <w:num w:numId="5" w16cid:durableId="305666946">
    <w:abstractNumId w:val="14"/>
  </w:num>
  <w:num w:numId="6" w16cid:durableId="159395215">
    <w:abstractNumId w:val="13"/>
  </w:num>
  <w:num w:numId="7" w16cid:durableId="1195074604">
    <w:abstractNumId w:val="0"/>
  </w:num>
  <w:num w:numId="8" w16cid:durableId="1825774387">
    <w:abstractNumId w:val="2"/>
  </w:num>
  <w:num w:numId="9" w16cid:durableId="749890816">
    <w:abstractNumId w:val="5"/>
  </w:num>
  <w:num w:numId="10" w16cid:durableId="941305625">
    <w:abstractNumId w:val="12"/>
  </w:num>
  <w:num w:numId="11" w16cid:durableId="1452165195">
    <w:abstractNumId w:val="7"/>
  </w:num>
  <w:num w:numId="12" w16cid:durableId="1221868188">
    <w:abstractNumId w:val="4"/>
  </w:num>
  <w:num w:numId="13" w16cid:durableId="1370302423">
    <w:abstractNumId w:val="1"/>
  </w:num>
  <w:num w:numId="14" w16cid:durableId="5714705">
    <w:abstractNumId w:val="6"/>
  </w:num>
  <w:num w:numId="15" w16cid:durableId="80157486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NLM0NTU2MzY3MbZQ0lEKTi0uzszPAykwrAUA4LXqvywAAAA="/>
  </w:docVars>
  <w:rsids>
    <w:rsidRoot w:val="00EB2BF9"/>
    <w:rsid w:val="00487E14"/>
    <w:rsid w:val="004C6D1F"/>
    <w:rsid w:val="00785F79"/>
    <w:rsid w:val="00B0297F"/>
    <w:rsid w:val="00EB2BF9"/>
    <w:rsid w:val="00FE0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AE049"/>
  <w15:docId w15:val="{29AD6F6A-CA12-4527-BDDA-2DD9A5540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o">
    <w:name w:val="Normal"/>
    <w:qFormat/>
    <w:rPr>
      <w:rFonts w:ascii="Calibri" w:eastAsia="Calibri" w:hAnsi="Calibri" w:cs="Calibri"/>
      <w:color w:val="000000"/>
    </w:rPr>
  </w:style>
  <w:style w:type="paragraph" w:styleId="Naslov1">
    <w:name w:val="heading 1"/>
    <w:next w:val="Normalno"/>
    <w:link w:val="Naslov1Znak"/>
    <w:uiPriority w:val="9"/>
    <w:qFormat/>
    <w:pPr>
      <w:keepNext/>
      <w:keepLines/>
      <w:numPr>
        <w:numId w:val="10"/>
      </w:numPr>
      <w:spacing w:after="0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Zadanifontparagraf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piska">
    <w:name w:val="No List"/>
    <w:uiPriority w:val="99"/>
    <w:semiHidden/>
    <w:unhideWhenUsed/>
  </w:style>
  <w:style w:type="character" w:customStyle="1" w:styleId="Naslov1Znak">
    <w:name w:val="Naslov 1 Znak"/>
    <w:link w:val="Naslov1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Zaglavlje">
    <w:name w:val="header"/>
    <w:basedOn w:val="Normalno"/>
    <w:link w:val="ZaglavljeZnak"/>
    <w:uiPriority w:val="99"/>
    <w:unhideWhenUsed/>
    <w:rsid w:val="00487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aglavljeZnak">
    <w:name w:val="Zaglavlje Znak"/>
    <w:basedOn w:val="Zadanifontparagrafa"/>
    <w:link w:val="Zaglavlje"/>
    <w:uiPriority w:val="99"/>
    <w:rsid w:val="00487E14"/>
    <w:rPr>
      <w:rFonts w:ascii="Calibri" w:eastAsia="Calibri" w:hAnsi="Calibri" w:cs="Calibri"/>
      <w:color w:val="000000"/>
    </w:rPr>
  </w:style>
  <w:style w:type="paragraph" w:styleId="Podnoje">
    <w:name w:val="footer"/>
    <w:basedOn w:val="Normalno"/>
    <w:link w:val="PodnojeZnak"/>
    <w:uiPriority w:val="99"/>
    <w:unhideWhenUsed/>
    <w:rsid w:val="00487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dnojeZnak">
    <w:name w:val="Podnožje Znak"/>
    <w:basedOn w:val="Zadanifontparagrafa"/>
    <w:link w:val="Podnoje"/>
    <w:uiPriority w:val="99"/>
    <w:rsid w:val="00487E14"/>
    <w:rPr>
      <w:rFonts w:ascii="Calibri" w:eastAsia="Calibri" w:hAnsi="Calibri" w:cs="Calibri"/>
      <w:color w:val="000000"/>
    </w:rPr>
  </w:style>
  <w:style w:type="paragraph" w:styleId="Paragrafspiska">
    <w:name w:val="List Paragraph"/>
    <w:basedOn w:val="Normalno"/>
    <w:uiPriority w:val="34"/>
    <w:qFormat/>
    <w:rsid w:val="00FE09C3"/>
    <w:pPr>
      <w:spacing w:after="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56</Words>
  <Characters>3742</Characters>
  <Application>Microsoft Office Word</Application>
  <DocSecurity>0</DocSecurity>
  <Lines>31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grafija</dc:title>
  <dc:subject/>
  <dc:creator>Davor Radivojevic</dc:creator>
  <cp:keywords>BLC</cp:keywords>
  <cp:lastModifiedBy>Davor Radivojevic</cp:lastModifiedBy>
  <cp:revision>2</cp:revision>
  <dcterms:created xsi:type="dcterms:W3CDTF">2023-02-10T10:39:00Z</dcterms:created>
  <dcterms:modified xsi:type="dcterms:W3CDTF">2023-02-10T10:39:00Z</dcterms:modified>
</cp:coreProperties>
</file>